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F5DE3E" w14:textId="76DCCC86" w:rsidR="004D150F" w:rsidRDefault="004D150F" w:rsidP="00C06B8C">
      <w:pPr>
        <w:spacing w:after="30"/>
        <w:rPr>
          <w:b/>
          <w:bCs/>
          <w:sz w:val="24"/>
          <w:szCs w:val="24"/>
        </w:rPr>
      </w:pPr>
      <w:r>
        <w:rPr>
          <w:b/>
          <w:bCs/>
          <w:sz w:val="24"/>
          <w:szCs w:val="24"/>
        </w:rPr>
        <w:t>MUHAMMAD HARITH BIN ZAINUDIN</w:t>
      </w:r>
    </w:p>
    <w:p w14:paraId="0F9F2AAB" w14:textId="19F597BC" w:rsidR="004D150F" w:rsidRDefault="004D150F" w:rsidP="00C06B8C">
      <w:pPr>
        <w:spacing w:after="30"/>
        <w:rPr>
          <w:b/>
          <w:bCs/>
          <w:sz w:val="24"/>
          <w:szCs w:val="24"/>
        </w:rPr>
      </w:pPr>
      <w:r>
        <w:rPr>
          <w:b/>
          <w:bCs/>
          <w:sz w:val="24"/>
          <w:szCs w:val="24"/>
        </w:rPr>
        <w:t>192171</w:t>
      </w:r>
    </w:p>
    <w:p w14:paraId="7DCAC02A" w14:textId="77777777" w:rsidR="00C06B8C" w:rsidRPr="004D150F" w:rsidRDefault="00C06B8C" w:rsidP="00C06B8C">
      <w:pPr>
        <w:spacing w:after="30"/>
        <w:rPr>
          <w:b/>
          <w:bCs/>
          <w:sz w:val="24"/>
          <w:szCs w:val="24"/>
        </w:rPr>
      </w:pPr>
    </w:p>
    <w:p w14:paraId="689ED830" w14:textId="663B064A" w:rsidR="00404BE6" w:rsidRDefault="78A1139C" w:rsidP="00C06B8C">
      <w:pPr>
        <w:spacing w:after="30"/>
        <w:rPr>
          <w:b/>
          <w:bCs/>
          <w:sz w:val="28"/>
          <w:szCs w:val="28"/>
          <w:u w:val="single"/>
        </w:rPr>
      </w:pPr>
      <w:r w:rsidRPr="78A1139C">
        <w:rPr>
          <w:b/>
          <w:bCs/>
          <w:sz w:val="28"/>
          <w:szCs w:val="28"/>
          <w:u w:val="single"/>
        </w:rPr>
        <w:t>Lab Practice 4</w:t>
      </w:r>
    </w:p>
    <w:p w14:paraId="016D289E" w14:textId="77777777" w:rsidR="00C06B8C" w:rsidRPr="004D261E" w:rsidRDefault="00C06B8C" w:rsidP="00C06B8C">
      <w:pPr>
        <w:spacing w:after="30"/>
        <w:rPr>
          <w:b/>
          <w:bCs/>
          <w:sz w:val="28"/>
          <w:szCs w:val="28"/>
          <w:u w:val="single"/>
        </w:rPr>
      </w:pPr>
    </w:p>
    <w:p w14:paraId="20CDD100" w14:textId="77777777" w:rsidR="00094949" w:rsidRPr="00C06B8C" w:rsidRDefault="00094949" w:rsidP="00C06B8C">
      <w:pPr>
        <w:pStyle w:val="ListParagraph"/>
        <w:numPr>
          <w:ilvl w:val="0"/>
          <w:numId w:val="2"/>
        </w:numPr>
        <w:spacing w:after="30" w:line="360" w:lineRule="auto"/>
        <w:jc w:val="both"/>
        <w:rPr>
          <w:rFonts w:cs="Tahoma"/>
          <w:i/>
        </w:rPr>
      </w:pPr>
      <w:r w:rsidRPr="00C06B8C">
        <w:rPr>
          <w:rFonts w:cs="Tahoma"/>
          <w:i/>
        </w:rPr>
        <w:t xml:space="preserve">Display the employee id, their first names and last names joined together, the length of the employee last name, and the numeric position of the letter a in the employee last name for those whose last names end with the letter n. </w:t>
      </w:r>
    </w:p>
    <w:p w14:paraId="672A6659" w14:textId="433182A2" w:rsidR="00094949" w:rsidRPr="00C06B8C" w:rsidRDefault="004D150F" w:rsidP="00C06B8C">
      <w:pPr>
        <w:pStyle w:val="ListParagraph"/>
        <w:spacing w:after="30" w:line="360" w:lineRule="auto"/>
        <w:jc w:val="both"/>
        <w:rPr>
          <w:rFonts w:cs="Tahoma"/>
          <w:b/>
        </w:rPr>
      </w:pPr>
      <w:r w:rsidRPr="00C06B8C">
        <w:rPr>
          <w:rFonts w:cs="Tahoma"/>
          <w:b/>
        </w:rPr>
        <w:t>ANSWERS :</w:t>
      </w:r>
    </w:p>
    <w:p w14:paraId="4CB0303D" w14:textId="29002C2C" w:rsidR="004D150F" w:rsidRPr="004D150F" w:rsidRDefault="004D150F" w:rsidP="00C06B8C">
      <w:pPr>
        <w:pStyle w:val="ListParagraph"/>
        <w:spacing w:after="30" w:line="360" w:lineRule="auto"/>
        <w:rPr>
          <w:rFonts w:cs="Tahoma"/>
        </w:rPr>
      </w:pPr>
      <w:r w:rsidRPr="004D150F">
        <w:rPr>
          <w:rFonts w:cs="Tahoma"/>
        </w:rPr>
        <w:t>select employee_id,</w:t>
      </w:r>
      <w:r>
        <w:rPr>
          <w:rFonts w:cs="Tahoma"/>
        </w:rPr>
        <w:t xml:space="preserve"> </w:t>
      </w:r>
      <w:r w:rsidRPr="004D150F">
        <w:rPr>
          <w:rFonts w:cs="Tahoma"/>
        </w:rPr>
        <w:t>first_name || ' ' || last_name AS full_name,</w:t>
      </w:r>
      <w:r w:rsidR="0018366D">
        <w:rPr>
          <w:rFonts w:cs="Tahoma"/>
        </w:rPr>
        <w:t xml:space="preserve"> </w:t>
      </w:r>
      <w:r w:rsidRPr="004D150F">
        <w:rPr>
          <w:rFonts w:cs="Tahoma"/>
        </w:rPr>
        <w:t>length(last_name),</w:t>
      </w:r>
      <w:r w:rsidR="00C164A3">
        <w:rPr>
          <w:rFonts w:cs="Tahoma"/>
        </w:rPr>
        <w:t xml:space="preserve"> </w:t>
      </w:r>
      <w:r w:rsidRPr="004D150F">
        <w:rPr>
          <w:rFonts w:cs="Tahoma"/>
        </w:rPr>
        <w:t>instr(last_name,'a')</w:t>
      </w:r>
    </w:p>
    <w:p w14:paraId="1E37641C" w14:textId="77777777" w:rsidR="004D150F" w:rsidRPr="004D150F" w:rsidRDefault="004D150F" w:rsidP="00C06B8C">
      <w:pPr>
        <w:pStyle w:val="ListParagraph"/>
        <w:spacing w:after="30" w:line="360" w:lineRule="auto"/>
        <w:rPr>
          <w:rFonts w:cs="Tahoma"/>
        </w:rPr>
      </w:pPr>
      <w:r w:rsidRPr="004D150F">
        <w:rPr>
          <w:rFonts w:cs="Tahoma"/>
        </w:rPr>
        <w:t>from employees</w:t>
      </w:r>
    </w:p>
    <w:p w14:paraId="1E63C1AF" w14:textId="64A1852A" w:rsidR="004D150F" w:rsidRDefault="004D150F" w:rsidP="00C06B8C">
      <w:pPr>
        <w:pStyle w:val="ListParagraph"/>
        <w:spacing w:after="30" w:line="360" w:lineRule="auto"/>
        <w:jc w:val="both"/>
        <w:rPr>
          <w:rFonts w:cs="Tahoma"/>
        </w:rPr>
      </w:pPr>
      <w:r w:rsidRPr="004D150F">
        <w:rPr>
          <w:rFonts w:cs="Tahoma"/>
        </w:rPr>
        <w:t>where last_name like '%n'</w:t>
      </w:r>
    </w:p>
    <w:p w14:paraId="237E9904" w14:textId="0C627173" w:rsidR="004D150F" w:rsidRDefault="004D150F" w:rsidP="00C06B8C">
      <w:pPr>
        <w:pStyle w:val="ListParagraph"/>
        <w:spacing w:after="30" w:line="360" w:lineRule="auto"/>
        <w:jc w:val="both"/>
        <w:rPr>
          <w:rFonts w:cs="Tahoma"/>
        </w:rPr>
      </w:pPr>
      <w:r>
        <w:rPr>
          <w:noProof/>
        </w:rPr>
        <w:drawing>
          <wp:inline distT="0" distB="0" distL="0" distR="0" wp14:anchorId="03BDC5D6" wp14:editId="526F216F">
            <wp:extent cx="5425440" cy="879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2050" t="36695" r="50770" b="52592"/>
                    <a:stretch/>
                  </pic:blipFill>
                  <pic:spPr bwMode="auto">
                    <a:xfrm>
                      <a:off x="0" y="0"/>
                      <a:ext cx="5632965" cy="912928"/>
                    </a:xfrm>
                    <a:prstGeom prst="rect">
                      <a:avLst/>
                    </a:prstGeom>
                    <a:ln>
                      <a:noFill/>
                    </a:ln>
                    <a:extLst>
                      <a:ext uri="{53640926-AAD7-44D8-BBD7-CCE9431645EC}">
                        <a14:shadowObscured xmlns:a14="http://schemas.microsoft.com/office/drawing/2010/main"/>
                      </a:ext>
                    </a:extLst>
                  </pic:spPr>
                </pic:pic>
              </a:graphicData>
            </a:graphic>
          </wp:inline>
        </w:drawing>
      </w:r>
    </w:p>
    <w:p w14:paraId="37A6FF40" w14:textId="77777777" w:rsidR="004D150F" w:rsidRPr="004D261E" w:rsidRDefault="004D150F" w:rsidP="00C06B8C">
      <w:pPr>
        <w:pStyle w:val="ListParagraph"/>
        <w:spacing w:after="30" w:line="360" w:lineRule="auto"/>
        <w:jc w:val="both"/>
        <w:rPr>
          <w:rFonts w:cs="Tahoma"/>
        </w:rPr>
      </w:pPr>
    </w:p>
    <w:p w14:paraId="2F4E0795"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Write a query to display the current date. Label the column Date.</w:t>
      </w:r>
    </w:p>
    <w:p w14:paraId="0A37501D" w14:textId="6DE80FFD" w:rsidR="004D261E" w:rsidRPr="00C06B8C" w:rsidRDefault="004D150F" w:rsidP="00C06B8C">
      <w:pPr>
        <w:pStyle w:val="ListParagraph"/>
        <w:spacing w:after="30"/>
        <w:rPr>
          <w:rFonts w:cs="Tahoma"/>
          <w:b/>
        </w:rPr>
      </w:pPr>
      <w:r w:rsidRPr="00C06B8C">
        <w:rPr>
          <w:rFonts w:cs="Tahoma"/>
          <w:b/>
        </w:rPr>
        <w:t>ANSWERS :</w:t>
      </w:r>
    </w:p>
    <w:p w14:paraId="4D62C06F" w14:textId="77777777" w:rsidR="0018366D" w:rsidRPr="0018366D" w:rsidRDefault="0018366D" w:rsidP="00C06B8C">
      <w:pPr>
        <w:pStyle w:val="ListParagraph"/>
        <w:spacing w:after="30"/>
        <w:rPr>
          <w:rFonts w:cs="Tahoma"/>
        </w:rPr>
      </w:pPr>
      <w:r w:rsidRPr="0018366D">
        <w:rPr>
          <w:rFonts w:cs="Tahoma"/>
        </w:rPr>
        <w:t>select current_date as Dates</w:t>
      </w:r>
    </w:p>
    <w:p w14:paraId="7ABA4B5A" w14:textId="42EF4119" w:rsidR="004D150F" w:rsidRDefault="0018366D" w:rsidP="00C06B8C">
      <w:pPr>
        <w:pStyle w:val="ListParagraph"/>
        <w:spacing w:after="30"/>
        <w:rPr>
          <w:rFonts w:cs="Tahoma"/>
        </w:rPr>
      </w:pPr>
      <w:r w:rsidRPr="0018366D">
        <w:rPr>
          <w:rFonts w:cs="Tahoma"/>
        </w:rPr>
        <w:t>from employees</w:t>
      </w:r>
    </w:p>
    <w:p w14:paraId="6FA1322C" w14:textId="3981FFFA" w:rsidR="0018366D" w:rsidRPr="004D261E" w:rsidRDefault="0018366D" w:rsidP="00C06B8C">
      <w:pPr>
        <w:pStyle w:val="ListParagraph"/>
        <w:spacing w:after="30"/>
        <w:rPr>
          <w:rFonts w:cs="Tahoma"/>
        </w:rPr>
      </w:pPr>
      <w:r>
        <w:rPr>
          <w:noProof/>
        </w:rPr>
        <w:drawing>
          <wp:inline distT="0" distB="0" distL="0" distR="0" wp14:anchorId="4B45E5B9" wp14:editId="744F9686">
            <wp:extent cx="960120" cy="28315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2308" t="35784" r="80128" b="24558"/>
                    <a:stretch/>
                  </pic:blipFill>
                  <pic:spPr bwMode="auto">
                    <a:xfrm>
                      <a:off x="0" y="0"/>
                      <a:ext cx="978003" cy="2884281"/>
                    </a:xfrm>
                    <a:prstGeom prst="rect">
                      <a:avLst/>
                    </a:prstGeom>
                    <a:ln>
                      <a:noFill/>
                    </a:ln>
                    <a:extLst>
                      <a:ext uri="{53640926-AAD7-44D8-BBD7-CCE9431645EC}">
                        <a14:shadowObscured xmlns:a14="http://schemas.microsoft.com/office/drawing/2010/main"/>
                      </a:ext>
                    </a:extLst>
                  </pic:spPr>
                </pic:pic>
              </a:graphicData>
            </a:graphic>
          </wp:inline>
        </w:drawing>
      </w:r>
    </w:p>
    <w:p w14:paraId="6597BF34" w14:textId="77777777" w:rsidR="004D261E" w:rsidRPr="00C06B8C" w:rsidRDefault="004D261E" w:rsidP="00C06B8C">
      <w:pPr>
        <w:pStyle w:val="ListParagraph"/>
        <w:numPr>
          <w:ilvl w:val="0"/>
          <w:numId w:val="2"/>
        </w:numPr>
        <w:spacing w:after="30" w:line="360" w:lineRule="auto"/>
        <w:jc w:val="both"/>
        <w:rPr>
          <w:rFonts w:cs="Courier"/>
          <w:i/>
        </w:rPr>
      </w:pPr>
      <w:r w:rsidRPr="00C06B8C">
        <w:rPr>
          <w:rFonts w:cs="Courier"/>
          <w:i/>
        </w:rPr>
        <w:lastRenderedPageBreak/>
        <w:t>Write a query to display the last name and the number of weeks employed for all employees in department 60. Round the weeks into nearest total weeks.</w:t>
      </w:r>
    </w:p>
    <w:p w14:paraId="5DAB6C7B" w14:textId="57E9B202" w:rsidR="00404BE6" w:rsidRPr="00C06B8C" w:rsidRDefault="004D150F" w:rsidP="00C06B8C">
      <w:pPr>
        <w:pStyle w:val="ListParagraph"/>
        <w:spacing w:after="30" w:line="360" w:lineRule="auto"/>
        <w:jc w:val="both"/>
        <w:rPr>
          <w:rFonts w:cs="Tahoma"/>
          <w:b/>
        </w:rPr>
      </w:pPr>
      <w:r w:rsidRPr="00C06B8C">
        <w:rPr>
          <w:rFonts w:cs="Tahoma"/>
          <w:b/>
        </w:rPr>
        <w:t>ANSWERS :</w:t>
      </w:r>
    </w:p>
    <w:p w14:paraId="22D0D25C" w14:textId="209DA526" w:rsidR="0018366D" w:rsidRPr="0018366D" w:rsidRDefault="0018366D" w:rsidP="00C06B8C">
      <w:pPr>
        <w:pStyle w:val="ListParagraph"/>
        <w:spacing w:after="30" w:line="360" w:lineRule="auto"/>
        <w:jc w:val="both"/>
        <w:rPr>
          <w:rFonts w:cs="Tahoma"/>
        </w:rPr>
      </w:pPr>
      <w:r w:rsidRPr="0018366D">
        <w:rPr>
          <w:rFonts w:cs="Tahoma"/>
        </w:rPr>
        <w:t>select last_name, round((current_date-hire_date)/7)</w:t>
      </w:r>
    </w:p>
    <w:p w14:paraId="4022D00A" w14:textId="77777777" w:rsidR="0018366D" w:rsidRPr="0018366D" w:rsidRDefault="0018366D" w:rsidP="00C06B8C">
      <w:pPr>
        <w:pStyle w:val="ListParagraph"/>
        <w:spacing w:after="30" w:line="360" w:lineRule="auto"/>
        <w:jc w:val="both"/>
        <w:rPr>
          <w:rFonts w:cs="Tahoma"/>
        </w:rPr>
      </w:pPr>
      <w:r w:rsidRPr="0018366D">
        <w:rPr>
          <w:rFonts w:cs="Tahoma"/>
        </w:rPr>
        <w:t>from employees</w:t>
      </w:r>
    </w:p>
    <w:p w14:paraId="3B5EC960" w14:textId="5EAEE285" w:rsidR="004D150F" w:rsidRDefault="0018366D" w:rsidP="00C06B8C">
      <w:pPr>
        <w:pStyle w:val="ListParagraph"/>
        <w:spacing w:after="30" w:line="360" w:lineRule="auto"/>
        <w:jc w:val="both"/>
        <w:rPr>
          <w:rFonts w:cs="Tahoma"/>
        </w:rPr>
      </w:pPr>
      <w:r w:rsidRPr="0018366D">
        <w:rPr>
          <w:rFonts w:cs="Tahoma"/>
        </w:rPr>
        <w:t>where department_id = 60</w:t>
      </w:r>
    </w:p>
    <w:p w14:paraId="7634E78D" w14:textId="0CAD2DE9" w:rsidR="0018366D" w:rsidRDefault="0018366D" w:rsidP="00C06B8C">
      <w:pPr>
        <w:pStyle w:val="ListParagraph"/>
        <w:spacing w:after="30" w:line="360" w:lineRule="auto"/>
        <w:jc w:val="both"/>
        <w:rPr>
          <w:rFonts w:cs="Tahoma"/>
        </w:rPr>
      </w:pPr>
      <w:r>
        <w:rPr>
          <w:noProof/>
        </w:rPr>
        <w:drawing>
          <wp:inline distT="0" distB="0" distL="0" distR="0" wp14:anchorId="0A242970" wp14:editId="2062E30D">
            <wp:extent cx="5341620" cy="11628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2436" t="36011" r="68718" b="56696"/>
                    <a:stretch/>
                  </pic:blipFill>
                  <pic:spPr bwMode="auto">
                    <a:xfrm>
                      <a:off x="0" y="0"/>
                      <a:ext cx="5423567" cy="1180641"/>
                    </a:xfrm>
                    <a:prstGeom prst="rect">
                      <a:avLst/>
                    </a:prstGeom>
                    <a:ln>
                      <a:noFill/>
                    </a:ln>
                    <a:extLst>
                      <a:ext uri="{53640926-AAD7-44D8-BBD7-CCE9431645EC}">
                        <a14:shadowObscured xmlns:a14="http://schemas.microsoft.com/office/drawing/2010/main"/>
                      </a:ext>
                    </a:extLst>
                  </pic:spPr>
                </pic:pic>
              </a:graphicData>
            </a:graphic>
          </wp:inline>
        </w:drawing>
      </w:r>
    </w:p>
    <w:p w14:paraId="6AC7025B" w14:textId="77777777" w:rsidR="0018366D" w:rsidRPr="004D261E" w:rsidRDefault="0018366D" w:rsidP="00C06B8C">
      <w:pPr>
        <w:pStyle w:val="ListParagraph"/>
        <w:spacing w:after="30" w:line="360" w:lineRule="auto"/>
        <w:jc w:val="both"/>
        <w:rPr>
          <w:rFonts w:cs="Tahoma"/>
        </w:rPr>
      </w:pPr>
    </w:p>
    <w:p w14:paraId="15BE2B01"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The HR department needs a report to display the employee number, last name, salary and salary increased by 15.5% (expressed as a whole number) for each employee. Label the column New Salary.  Hint : use Round Function</w:t>
      </w:r>
    </w:p>
    <w:p w14:paraId="02EB378F" w14:textId="3E6028C3" w:rsidR="00404BE6" w:rsidRPr="00C06B8C" w:rsidRDefault="004D150F" w:rsidP="00C06B8C">
      <w:pPr>
        <w:pStyle w:val="ListParagraph"/>
        <w:spacing w:after="30"/>
        <w:rPr>
          <w:rFonts w:cs="Tahoma"/>
          <w:b/>
        </w:rPr>
      </w:pPr>
      <w:r w:rsidRPr="00C06B8C">
        <w:rPr>
          <w:rFonts w:cs="Tahoma"/>
          <w:b/>
        </w:rPr>
        <w:t>ANSWERS :</w:t>
      </w:r>
    </w:p>
    <w:p w14:paraId="35E2DFFC" w14:textId="77777777" w:rsidR="0018366D" w:rsidRPr="0018366D" w:rsidRDefault="0018366D" w:rsidP="00C06B8C">
      <w:pPr>
        <w:pStyle w:val="ListParagraph"/>
        <w:spacing w:after="30"/>
        <w:rPr>
          <w:rFonts w:cs="Tahoma"/>
        </w:rPr>
      </w:pPr>
      <w:r w:rsidRPr="0018366D">
        <w:rPr>
          <w:rFonts w:cs="Tahoma"/>
        </w:rPr>
        <w:t>select employee_id, last_name, salary, round (salary + (salary*(15.5/100))) as new_salary</w:t>
      </w:r>
    </w:p>
    <w:p w14:paraId="0A08A639" w14:textId="2A71D71A" w:rsidR="004D150F" w:rsidRDefault="0018366D" w:rsidP="00C06B8C">
      <w:pPr>
        <w:pStyle w:val="ListParagraph"/>
        <w:spacing w:after="30"/>
        <w:rPr>
          <w:rFonts w:cs="Tahoma"/>
        </w:rPr>
      </w:pPr>
      <w:r w:rsidRPr="0018366D">
        <w:rPr>
          <w:rFonts w:cs="Tahoma"/>
        </w:rPr>
        <w:t>from employees</w:t>
      </w:r>
    </w:p>
    <w:p w14:paraId="6C55C3BB" w14:textId="01E299C7" w:rsidR="0018366D" w:rsidRPr="004D261E" w:rsidRDefault="0018366D" w:rsidP="00C06B8C">
      <w:pPr>
        <w:pStyle w:val="ListParagraph"/>
        <w:spacing w:after="30"/>
        <w:rPr>
          <w:rFonts w:cs="Tahoma"/>
        </w:rPr>
      </w:pPr>
      <w:r>
        <w:rPr>
          <w:noProof/>
        </w:rPr>
        <w:drawing>
          <wp:inline distT="0" distB="0" distL="0" distR="0" wp14:anchorId="6D32081C" wp14:editId="3F505C8D">
            <wp:extent cx="3558540" cy="3654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923" t="37151" r="64230" b="19316"/>
                    <a:stretch/>
                  </pic:blipFill>
                  <pic:spPr bwMode="auto">
                    <a:xfrm>
                      <a:off x="0" y="0"/>
                      <a:ext cx="3571815" cy="3667832"/>
                    </a:xfrm>
                    <a:prstGeom prst="rect">
                      <a:avLst/>
                    </a:prstGeom>
                    <a:ln>
                      <a:noFill/>
                    </a:ln>
                    <a:extLst>
                      <a:ext uri="{53640926-AAD7-44D8-BBD7-CCE9431645EC}">
                        <a14:shadowObscured xmlns:a14="http://schemas.microsoft.com/office/drawing/2010/main"/>
                      </a:ext>
                    </a:extLst>
                  </pic:spPr>
                </pic:pic>
              </a:graphicData>
            </a:graphic>
          </wp:inline>
        </w:drawing>
      </w:r>
    </w:p>
    <w:p w14:paraId="182D834E"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lastRenderedPageBreak/>
        <w:t xml:space="preserve">Add a column that subtracts the old salary from the new salary. Label the column Increase. </w:t>
      </w:r>
    </w:p>
    <w:p w14:paraId="6A05A809" w14:textId="08DD82F8" w:rsidR="00404BE6" w:rsidRPr="00C06B8C" w:rsidRDefault="004D150F" w:rsidP="00C06B8C">
      <w:pPr>
        <w:pStyle w:val="ListParagraph"/>
        <w:spacing w:after="30"/>
        <w:rPr>
          <w:rFonts w:cs="Tahoma"/>
          <w:b/>
        </w:rPr>
      </w:pPr>
      <w:r w:rsidRPr="00C06B8C">
        <w:rPr>
          <w:rFonts w:cs="Tahoma"/>
          <w:b/>
        </w:rPr>
        <w:t>ANSWERS :</w:t>
      </w:r>
    </w:p>
    <w:p w14:paraId="0F1D45B4" w14:textId="77777777" w:rsidR="00C164A3" w:rsidRPr="00C164A3" w:rsidRDefault="00C164A3" w:rsidP="00C06B8C">
      <w:pPr>
        <w:pStyle w:val="ListParagraph"/>
        <w:spacing w:after="30"/>
        <w:rPr>
          <w:rFonts w:cs="Tahoma"/>
        </w:rPr>
      </w:pPr>
      <w:r w:rsidRPr="00C164A3">
        <w:rPr>
          <w:rFonts w:cs="Tahoma"/>
        </w:rPr>
        <w:t>select round ((salary*1.155)-salary) as increase</w:t>
      </w:r>
    </w:p>
    <w:p w14:paraId="34F628A7" w14:textId="50BE22D0" w:rsidR="004D150F" w:rsidRDefault="00C164A3" w:rsidP="00C06B8C">
      <w:pPr>
        <w:pStyle w:val="ListParagraph"/>
        <w:spacing w:after="30"/>
        <w:rPr>
          <w:rFonts w:cs="Tahoma"/>
        </w:rPr>
      </w:pPr>
      <w:r w:rsidRPr="00C164A3">
        <w:rPr>
          <w:rFonts w:cs="Tahoma"/>
        </w:rPr>
        <w:t>from employees</w:t>
      </w:r>
    </w:p>
    <w:p w14:paraId="294A5B35" w14:textId="65ED0018" w:rsidR="00C164A3" w:rsidRDefault="00C164A3" w:rsidP="00C06B8C">
      <w:pPr>
        <w:pStyle w:val="ListParagraph"/>
        <w:spacing w:after="30"/>
        <w:rPr>
          <w:rFonts w:cs="Tahoma"/>
        </w:rPr>
      </w:pPr>
      <w:r>
        <w:rPr>
          <w:noProof/>
        </w:rPr>
        <w:drawing>
          <wp:inline distT="0" distB="0" distL="0" distR="0" wp14:anchorId="6005FBB8" wp14:editId="0AB91FE6">
            <wp:extent cx="1211580" cy="40319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308" t="36011" r="79872" b="17721"/>
                    <a:stretch/>
                  </pic:blipFill>
                  <pic:spPr bwMode="auto">
                    <a:xfrm>
                      <a:off x="0" y="0"/>
                      <a:ext cx="1214516" cy="4041749"/>
                    </a:xfrm>
                    <a:prstGeom prst="rect">
                      <a:avLst/>
                    </a:prstGeom>
                    <a:ln>
                      <a:noFill/>
                    </a:ln>
                    <a:extLst>
                      <a:ext uri="{53640926-AAD7-44D8-BBD7-CCE9431645EC}">
                        <a14:shadowObscured xmlns:a14="http://schemas.microsoft.com/office/drawing/2010/main"/>
                      </a:ext>
                    </a:extLst>
                  </pic:spPr>
                </pic:pic>
              </a:graphicData>
            </a:graphic>
          </wp:inline>
        </w:drawing>
      </w:r>
    </w:p>
    <w:p w14:paraId="502984B1" w14:textId="77777777" w:rsidR="0091684A" w:rsidRPr="004D261E" w:rsidRDefault="0091684A" w:rsidP="00C06B8C">
      <w:pPr>
        <w:pStyle w:val="ListParagraph"/>
        <w:spacing w:after="30"/>
        <w:rPr>
          <w:rFonts w:cs="Tahoma"/>
        </w:rPr>
      </w:pPr>
    </w:p>
    <w:p w14:paraId="634FCA22"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Write a query that displays the last name (with the first letter uppercase and all other letters lowercase) and the length of the last name for all employees whose name starts with the letters J, A or M. Give each column an appropriate label. Sort the results by the employees’ last names.</w:t>
      </w:r>
    </w:p>
    <w:p w14:paraId="5A39BBE3" w14:textId="62827039" w:rsidR="00404BE6" w:rsidRPr="00C06B8C" w:rsidRDefault="004D150F" w:rsidP="00C06B8C">
      <w:pPr>
        <w:pStyle w:val="ListParagraph"/>
        <w:spacing w:after="30"/>
        <w:rPr>
          <w:rFonts w:cs="Tahoma"/>
          <w:b/>
        </w:rPr>
      </w:pPr>
      <w:r w:rsidRPr="00C06B8C">
        <w:rPr>
          <w:rFonts w:cs="Tahoma"/>
          <w:b/>
        </w:rPr>
        <w:t>ANSWERS :</w:t>
      </w:r>
    </w:p>
    <w:p w14:paraId="450EB82A" w14:textId="77777777" w:rsidR="00C164A3" w:rsidRPr="00C164A3" w:rsidRDefault="00C164A3" w:rsidP="00C06B8C">
      <w:pPr>
        <w:pStyle w:val="ListParagraph"/>
        <w:spacing w:after="30"/>
        <w:rPr>
          <w:rFonts w:cs="Tahoma"/>
        </w:rPr>
      </w:pPr>
      <w:r w:rsidRPr="00C164A3">
        <w:rPr>
          <w:rFonts w:cs="Tahoma"/>
        </w:rPr>
        <w:t>select initcap(last_name) as last_name, length(last_name) as last_name_length</w:t>
      </w:r>
    </w:p>
    <w:p w14:paraId="60BC0BDB" w14:textId="77777777" w:rsidR="00C164A3" w:rsidRPr="00C164A3" w:rsidRDefault="00C164A3" w:rsidP="00C06B8C">
      <w:pPr>
        <w:pStyle w:val="ListParagraph"/>
        <w:spacing w:after="30"/>
        <w:rPr>
          <w:rFonts w:cs="Tahoma"/>
        </w:rPr>
      </w:pPr>
      <w:r w:rsidRPr="00C164A3">
        <w:rPr>
          <w:rFonts w:cs="Tahoma"/>
        </w:rPr>
        <w:t>from employees</w:t>
      </w:r>
    </w:p>
    <w:p w14:paraId="41182794" w14:textId="422036F7" w:rsidR="004D150F" w:rsidRDefault="00C164A3" w:rsidP="00C06B8C">
      <w:pPr>
        <w:pStyle w:val="ListParagraph"/>
        <w:spacing w:after="30"/>
        <w:rPr>
          <w:rFonts w:cs="Tahoma"/>
        </w:rPr>
      </w:pPr>
      <w:r w:rsidRPr="00C164A3">
        <w:rPr>
          <w:rFonts w:cs="Tahoma"/>
        </w:rPr>
        <w:t>where last_name like 'M%' or last_name like 'A%' or last_name like 'J%'</w:t>
      </w:r>
    </w:p>
    <w:p w14:paraId="68E96D08" w14:textId="63D44A53" w:rsidR="00C164A3" w:rsidRDefault="00C164A3" w:rsidP="00C06B8C">
      <w:pPr>
        <w:pStyle w:val="ListParagraph"/>
        <w:spacing w:after="30"/>
        <w:rPr>
          <w:rFonts w:cs="Tahoma"/>
        </w:rPr>
      </w:pPr>
      <w:r>
        <w:rPr>
          <w:noProof/>
        </w:rPr>
        <w:lastRenderedPageBreak/>
        <w:drawing>
          <wp:inline distT="0" distB="0" distL="0" distR="0" wp14:anchorId="54DF5F6F" wp14:editId="18FEE225">
            <wp:extent cx="4870622" cy="1638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051" t="36011" r="73847" b="55556"/>
                    <a:stretch/>
                  </pic:blipFill>
                  <pic:spPr bwMode="auto">
                    <a:xfrm>
                      <a:off x="0" y="0"/>
                      <a:ext cx="4962337" cy="1669150"/>
                    </a:xfrm>
                    <a:prstGeom prst="rect">
                      <a:avLst/>
                    </a:prstGeom>
                    <a:ln>
                      <a:noFill/>
                    </a:ln>
                    <a:extLst>
                      <a:ext uri="{53640926-AAD7-44D8-BBD7-CCE9431645EC}">
                        <a14:shadowObscured xmlns:a14="http://schemas.microsoft.com/office/drawing/2010/main"/>
                      </a:ext>
                    </a:extLst>
                  </pic:spPr>
                </pic:pic>
              </a:graphicData>
            </a:graphic>
          </wp:inline>
        </w:drawing>
      </w:r>
    </w:p>
    <w:p w14:paraId="62342BB1" w14:textId="77777777" w:rsidR="0091684A" w:rsidRPr="004D261E" w:rsidRDefault="0091684A" w:rsidP="00C06B8C">
      <w:pPr>
        <w:pStyle w:val="ListParagraph"/>
        <w:spacing w:after="30"/>
        <w:rPr>
          <w:rFonts w:cs="Tahoma"/>
        </w:rPr>
      </w:pPr>
    </w:p>
    <w:p w14:paraId="61C27F15"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The HR department wants to find the length of employment for each employee. For each employee, display the last name and calculate the number of months between today and the date on which the employee was hired. Label the column MONTHS_WORKED. Order your results by the number of months employed. Round the number of months up to the closest whole number.</w:t>
      </w:r>
    </w:p>
    <w:p w14:paraId="33391B06" w14:textId="09AB6243" w:rsidR="004D150F" w:rsidRPr="00C06B8C" w:rsidRDefault="004D150F" w:rsidP="00C06B8C">
      <w:pPr>
        <w:pStyle w:val="ListParagraph"/>
        <w:spacing w:after="30"/>
        <w:rPr>
          <w:rFonts w:cs="Tahoma"/>
          <w:b/>
        </w:rPr>
      </w:pPr>
      <w:r w:rsidRPr="00C06B8C">
        <w:rPr>
          <w:rFonts w:cs="Tahoma"/>
          <w:b/>
        </w:rPr>
        <w:t>ANSWERS :</w:t>
      </w:r>
    </w:p>
    <w:p w14:paraId="1A73F987" w14:textId="77777777" w:rsidR="0091684A" w:rsidRPr="0091684A" w:rsidRDefault="0091684A" w:rsidP="00C06B8C">
      <w:pPr>
        <w:pStyle w:val="ListParagraph"/>
        <w:spacing w:after="30"/>
        <w:rPr>
          <w:rFonts w:cs="Tahoma"/>
        </w:rPr>
      </w:pPr>
      <w:r w:rsidRPr="0091684A">
        <w:rPr>
          <w:rFonts w:cs="Tahoma"/>
        </w:rPr>
        <w:t>select last_name, round ((current_date-hire_date)/30) as months_worked</w:t>
      </w:r>
    </w:p>
    <w:p w14:paraId="6E38720D" w14:textId="77777777" w:rsidR="0091684A" w:rsidRPr="0091684A" w:rsidRDefault="0091684A" w:rsidP="00C06B8C">
      <w:pPr>
        <w:pStyle w:val="ListParagraph"/>
        <w:spacing w:after="30"/>
        <w:rPr>
          <w:rFonts w:cs="Tahoma"/>
        </w:rPr>
      </w:pPr>
      <w:r w:rsidRPr="0091684A">
        <w:rPr>
          <w:rFonts w:cs="Tahoma"/>
        </w:rPr>
        <w:t>from employees</w:t>
      </w:r>
    </w:p>
    <w:p w14:paraId="0EE55F63" w14:textId="6C2B2016" w:rsidR="0091684A" w:rsidRDefault="0091684A" w:rsidP="00C06B8C">
      <w:pPr>
        <w:pStyle w:val="ListParagraph"/>
        <w:spacing w:after="30"/>
        <w:rPr>
          <w:rFonts w:cs="Tahoma"/>
        </w:rPr>
      </w:pPr>
      <w:r w:rsidRPr="0091684A">
        <w:rPr>
          <w:rFonts w:cs="Tahoma"/>
        </w:rPr>
        <w:t>order by months_worked asc</w:t>
      </w:r>
    </w:p>
    <w:p w14:paraId="4D7ADC89" w14:textId="56545CF2" w:rsidR="0091684A" w:rsidRDefault="0091684A" w:rsidP="00C06B8C">
      <w:pPr>
        <w:pStyle w:val="ListParagraph"/>
        <w:spacing w:after="30"/>
        <w:rPr>
          <w:rFonts w:cs="Tahoma"/>
        </w:rPr>
      </w:pPr>
      <w:r>
        <w:rPr>
          <w:noProof/>
        </w:rPr>
        <w:drawing>
          <wp:inline distT="0" distB="0" distL="0" distR="0" wp14:anchorId="2AE2A99A" wp14:editId="77F39F68">
            <wp:extent cx="2488474" cy="3870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051" t="36695" r="71795" b="18632"/>
                    <a:stretch/>
                  </pic:blipFill>
                  <pic:spPr bwMode="auto">
                    <a:xfrm>
                      <a:off x="0" y="0"/>
                      <a:ext cx="2497071" cy="3884333"/>
                    </a:xfrm>
                    <a:prstGeom prst="rect">
                      <a:avLst/>
                    </a:prstGeom>
                    <a:ln>
                      <a:noFill/>
                    </a:ln>
                    <a:extLst>
                      <a:ext uri="{53640926-AAD7-44D8-BBD7-CCE9431645EC}">
                        <a14:shadowObscured xmlns:a14="http://schemas.microsoft.com/office/drawing/2010/main"/>
                      </a:ext>
                    </a:extLst>
                  </pic:spPr>
                </pic:pic>
              </a:graphicData>
            </a:graphic>
          </wp:inline>
        </w:drawing>
      </w:r>
    </w:p>
    <w:p w14:paraId="7D7EA014" w14:textId="77777777" w:rsidR="0091684A" w:rsidRPr="0091684A" w:rsidRDefault="0091684A" w:rsidP="00C06B8C">
      <w:pPr>
        <w:pStyle w:val="ListParagraph"/>
        <w:spacing w:after="30"/>
        <w:rPr>
          <w:rFonts w:cs="Tahoma"/>
        </w:rPr>
      </w:pPr>
    </w:p>
    <w:p w14:paraId="021F6663"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lastRenderedPageBreak/>
        <w:t>Create a query to display the last name and salary for all employees. Format the salary to be 15 characters long, left-padded with the $ symbol. Label the column SALARY.</w:t>
      </w:r>
    </w:p>
    <w:p w14:paraId="72A3D3EC" w14:textId="583742BB" w:rsidR="00404BE6" w:rsidRPr="00C06B8C" w:rsidRDefault="004D150F" w:rsidP="00C06B8C">
      <w:pPr>
        <w:pStyle w:val="ListParagraph"/>
        <w:spacing w:after="30"/>
        <w:rPr>
          <w:rFonts w:cs="Tahoma"/>
          <w:b/>
        </w:rPr>
      </w:pPr>
      <w:r w:rsidRPr="00C06B8C">
        <w:rPr>
          <w:rFonts w:cs="Tahoma"/>
          <w:b/>
        </w:rPr>
        <w:t>ANSWERS :</w:t>
      </w:r>
    </w:p>
    <w:p w14:paraId="3F868250" w14:textId="77777777" w:rsidR="00B97EDB" w:rsidRPr="00B97EDB" w:rsidRDefault="00B97EDB" w:rsidP="00C06B8C">
      <w:pPr>
        <w:pStyle w:val="ListParagraph"/>
        <w:spacing w:after="30"/>
        <w:rPr>
          <w:rFonts w:cs="Tahoma"/>
        </w:rPr>
      </w:pPr>
      <w:r w:rsidRPr="00B97EDB">
        <w:rPr>
          <w:rFonts w:cs="Tahoma"/>
        </w:rPr>
        <w:t>select last_name, substr(salary,0,15) || '$' as salary</w:t>
      </w:r>
    </w:p>
    <w:p w14:paraId="084D2478" w14:textId="0703A118" w:rsidR="00B97EDB" w:rsidRPr="00B97EDB" w:rsidRDefault="00B97EDB" w:rsidP="00C06B8C">
      <w:pPr>
        <w:pStyle w:val="ListParagraph"/>
        <w:spacing w:after="30"/>
        <w:rPr>
          <w:rFonts w:cs="Tahoma"/>
        </w:rPr>
      </w:pPr>
      <w:r w:rsidRPr="00B97EDB">
        <w:rPr>
          <w:rFonts w:cs="Tahoma"/>
        </w:rPr>
        <w:t>from employees</w:t>
      </w:r>
    </w:p>
    <w:p w14:paraId="20A9C164" w14:textId="1BB84C20" w:rsidR="00B97EDB" w:rsidRDefault="00B97EDB" w:rsidP="00C06B8C">
      <w:pPr>
        <w:pStyle w:val="ListParagraph"/>
        <w:spacing w:after="30"/>
        <w:rPr>
          <w:rFonts w:cs="Tahoma"/>
        </w:rPr>
      </w:pPr>
      <w:r>
        <w:rPr>
          <w:noProof/>
        </w:rPr>
        <w:drawing>
          <wp:inline distT="0" distB="0" distL="0" distR="0" wp14:anchorId="0161825D" wp14:editId="0DAE2BCF">
            <wp:extent cx="1445449" cy="2941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92" t="36239" r="76282" b="23875"/>
                    <a:stretch/>
                  </pic:blipFill>
                  <pic:spPr bwMode="auto">
                    <a:xfrm>
                      <a:off x="0" y="0"/>
                      <a:ext cx="1469259" cy="2989771"/>
                    </a:xfrm>
                    <a:prstGeom prst="rect">
                      <a:avLst/>
                    </a:prstGeom>
                    <a:ln>
                      <a:noFill/>
                    </a:ln>
                    <a:extLst>
                      <a:ext uri="{53640926-AAD7-44D8-BBD7-CCE9431645EC}">
                        <a14:shadowObscured xmlns:a14="http://schemas.microsoft.com/office/drawing/2010/main"/>
                      </a:ext>
                    </a:extLst>
                  </pic:spPr>
                </pic:pic>
              </a:graphicData>
            </a:graphic>
          </wp:inline>
        </w:drawing>
      </w:r>
    </w:p>
    <w:p w14:paraId="005718B9" w14:textId="77777777" w:rsidR="004D150F" w:rsidRPr="004D261E" w:rsidRDefault="004D150F" w:rsidP="00C06B8C">
      <w:pPr>
        <w:pStyle w:val="ListParagraph"/>
        <w:spacing w:after="30"/>
        <w:rPr>
          <w:rFonts w:cs="Tahoma"/>
        </w:rPr>
      </w:pPr>
    </w:p>
    <w:p w14:paraId="40CAD380"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Create a query that displays the employees’ last names and commission amounts. If an employee does not earn commission, show</w:t>
      </w:r>
      <w:r w:rsidR="00064970" w:rsidRPr="00C06B8C">
        <w:rPr>
          <w:rFonts w:cs="Tahoma"/>
          <w:i/>
        </w:rPr>
        <w:t xml:space="preserve"> 0</w:t>
      </w:r>
      <w:r w:rsidRPr="00C06B8C">
        <w:rPr>
          <w:rFonts w:cs="Tahoma"/>
          <w:i/>
        </w:rPr>
        <w:t>. Label the column COMM. Hint : use NVL</w:t>
      </w:r>
    </w:p>
    <w:p w14:paraId="0D0B940D" w14:textId="20009CB1" w:rsidR="00404BE6" w:rsidRPr="00C06B8C" w:rsidRDefault="004D150F" w:rsidP="00C06B8C">
      <w:pPr>
        <w:pStyle w:val="ListParagraph"/>
        <w:spacing w:after="30"/>
        <w:rPr>
          <w:rFonts w:cs="Tahoma"/>
          <w:b/>
          <w:i/>
        </w:rPr>
      </w:pPr>
      <w:r w:rsidRPr="00C06B8C">
        <w:rPr>
          <w:rFonts w:cs="Tahoma"/>
          <w:b/>
        </w:rPr>
        <w:t>ANSWERS :</w:t>
      </w:r>
    </w:p>
    <w:p w14:paraId="61A0A7A8" w14:textId="77777777" w:rsidR="00B97EDB" w:rsidRPr="00B97EDB" w:rsidRDefault="00B97EDB" w:rsidP="00C06B8C">
      <w:pPr>
        <w:pStyle w:val="ListParagraph"/>
        <w:spacing w:after="30" w:line="360" w:lineRule="auto"/>
        <w:jc w:val="both"/>
        <w:rPr>
          <w:rFonts w:cs="Tahoma"/>
        </w:rPr>
      </w:pPr>
      <w:r w:rsidRPr="00B97EDB">
        <w:rPr>
          <w:rFonts w:cs="Tahoma"/>
        </w:rPr>
        <w:t>select last_name, nvl(commission_pct,0) as comm</w:t>
      </w:r>
    </w:p>
    <w:p w14:paraId="0E27B00A" w14:textId="7C1C1DF8" w:rsidR="00404BE6" w:rsidRDefault="00B97EDB" w:rsidP="00C06B8C">
      <w:pPr>
        <w:pStyle w:val="ListParagraph"/>
        <w:spacing w:after="30" w:line="360" w:lineRule="auto"/>
        <w:jc w:val="both"/>
        <w:rPr>
          <w:rFonts w:cs="Tahoma"/>
        </w:rPr>
      </w:pPr>
      <w:r w:rsidRPr="00B97EDB">
        <w:rPr>
          <w:rFonts w:cs="Tahoma"/>
        </w:rPr>
        <w:t>from employees</w:t>
      </w:r>
    </w:p>
    <w:p w14:paraId="44EAFD9C" w14:textId="72452E33" w:rsidR="00404BE6" w:rsidRPr="00B97EDB" w:rsidRDefault="00B97EDB" w:rsidP="00C06B8C">
      <w:pPr>
        <w:pStyle w:val="ListParagraph"/>
        <w:spacing w:after="30" w:line="360" w:lineRule="auto"/>
        <w:jc w:val="both"/>
        <w:rPr>
          <w:rFonts w:cs="Tahoma"/>
        </w:rPr>
      </w:pPr>
      <w:r>
        <w:rPr>
          <w:noProof/>
        </w:rPr>
        <w:drawing>
          <wp:inline distT="0" distB="0" distL="0" distR="0" wp14:anchorId="08DAC07B" wp14:editId="0DD4F474">
            <wp:extent cx="1188720" cy="270433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564" t="35555" r="77180" b="22963"/>
                    <a:stretch/>
                  </pic:blipFill>
                  <pic:spPr bwMode="auto">
                    <a:xfrm>
                      <a:off x="0" y="0"/>
                      <a:ext cx="1203707" cy="2738431"/>
                    </a:xfrm>
                    <a:prstGeom prst="rect">
                      <a:avLst/>
                    </a:prstGeom>
                    <a:ln>
                      <a:noFill/>
                    </a:ln>
                    <a:extLst>
                      <a:ext uri="{53640926-AAD7-44D8-BBD7-CCE9431645EC}">
                        <a14:shadowObscured xmlns:a14="http://schemas.microsoft.com/office/drawing/2010/main"/>
                      </a:ext>
                    </a:extLst>
                  </pic:spPr>
                </pic:pic>
              </a:graphicData>
            </a:graphic>
          </wp:inline>
        </w:drawing>
      </w:r>
    </w:p>
    <w:p w14:paraId="7E1DDA46"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lastRenderedPageBreak/>
        <w:t>Create a query that displays the first eight characters of the employees’ last names and indicates the amounts of their salaries with asterisks. Each asterisk signifies a thousand dollars. Sort the data in descending order of salary. Label the column EMPLOYEES_AND_THEIR_SALARIES.</w:t>
      </w:r>
    </w:p>
    <w:p w14:paraId="4B94D5A5" w14:textId="285C2CDA" w:rsidR="00404BE6" w:rsidRPr="00C06B8C" w:rsidRDefault="004D150F" w:rsidP="00C06B8C">
      <w:pPr>
        <w:pStyle w:val="ListParagraph"/>
        <w:spacing w:after="30" w:line="360" w:lineRule="auto"/>
        <w:jc w:val="both"/>
        <w:rPr>
          <w:rFonts w:cs="Tahoma"/>
          <w:b/>
        </w:rPr>
      </w:pPr>
      <w:r w:rsidRPr="00C06B8C">
        <w:rPr>
          <w:rFonts w:cs="Tahoma"/>
          <w:b/>
        </w:rPr>
        <w:t>ANSWERS :</w:t>
      </w:r>
    </w:p>
    <w:p w14:paraId="579FFA42" w14:textId="77777777" w:rsidR="00FF4390" w:rsidRPr="00FF4390" w:rsidRDefault="00FF4390" w:rsidP="00C06B8C">
      <w:pPr>
        <w:pStyle w:val="ListParagraph"/>
        <w:spacing w:after="30" w:line="360" w:lineRule="auto"/>
        <w:jc w:val="both"/>
        <w:rPr>
          <w:rFonts w:cs="Tahoma"/>
        </w:rPr>
      </w:pPr>
      <w:r w:rsidRPr="00FF4390">
        <w:rPr>
          <w:rFonts w:cs="Tahoma"/>
        </w:rPr>
        <w:t>select substr(last_name,0,8) || ' ' || LPAD('*', salary/1000, '*') as employee_and_their_salaries</w:t>
      </w:r>
    </w:p>
    <w:p w14:paraId="2F50A433" w14:textId="77777777" w:rsidR="00FF4390" w:rsidRPr="00FF4390" w:rsidRDefault="00FF4390" w:rsidP="00C06B8C">
      <w:pPr>
        <w:pStyle w:val="ListParagraph"/>
        <w:spacing w:after="30" w:line="360" w:lineRule="auto"/>
        <w:jc w:val="both"/>
        <w:rPr>
          <w:rFonts w:cs="Tahoma"/>
        </w:rPr>
      </w:pPr>
      <w:r w:rsidRPr="00FF4390">
        <w:rPr>
          <w:rFonts w:cs="Tahoma"/>
        </w:rPr>
        <w:t>from employees</w:t>
      </w:r>
    </w:p>
    <w:p w14:paraId="73317126" w14:textId="052A2E68" w:rsidR="004D150F" w:rsidRDefault="00FF4390" w:rsidP="00C06B8C">
      <w:pPr>
        <w:pStyle w:val="ListParagraph"/>
        <w:spacing w:after="30" w:line="360" w:lineRule="auto"/>
        <w:jc w:val="both"/>
        <w:rPr>
          <w:rFonts w:cs="Tahoma"/>
        </w:rPr>
      </w:pPr>
      <w:r w:rsidRPr="00FF4390">
        <w:rPr>
          <w:rFonts w:cs="Tahoma"/>
        </w:rPr>
        <w:t>order by salary asc</w:t>
      </w:r>
    </w:p>
    <w:p w14:paraId="3E42F4D8" w14:textId="7F6221D1" w:rsidR="00FF4390" w:rsidRPr="00B97EDB" w:rsidRDefault="00FF4390" w:rsidP="00C06B8C">
      <w:pPr>
        <w:pStyle w:val="ListParagraph"/>
        <w:spacing w:after="30" w:line="360" w:lineRule="auto"/>
        <w:jc w:val="both"/>
        <w:rPr>
          <w:rFonts w:cs="Tahoma"/>
        </w:rPr>
      </w:pPr>
      <w:r>
        <w:rPr>
          <w:noProof/>
        </w:rPr>
        <w:drawing>
          <wp:inline distT="0" distB="0" distL="0" distR="0" wp14:anchorId="72B84F0D" wp14:editId="45AD168A">
            <wp:extent cx="2118360" cy="32871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308" t="35556" r="72820" b="23418"/>
                    <a:stretch/>
                  </pic:blipFill>
                  <pic:spPr bwMode="auto">
                    <a:xfrm>
                      <a:off x="0" y="0"/>
                      <a:ext cx="2130752" cy="3306341"/>
                    </a:xfrm>
                    <a:prstGeom prst="rect">
                      <a:avLst/>
                    </a:prstGeom>
                    <a:ln>
                      <a:noFill/>
                    </a:ln>
                    <a:extLst>
                      <a:ext uri="{53640926-AAD7-44D8-BBD7-CCE9431645EC}">
                        <a14:shadowObscured xmlns:a14="http://schemas.microsoft.com/office/drawing/2010/main"/>
                      </a:ext>
                    </a:extLst>
                  </pic:spPr>
                </pic:pic>
              </a:graphicData>
            </a:graphic>
          </wp:inline>
        </w:drawing>
      </w:r>
    </w:p>
    <w:p w14:paraId="6E45B086" w14:textId="77777777" w:rsidR="00404BE6" w:rsidRPr="00C06B8C" w:rsidRDefault="00404BE6" w:rsidP="00C06B8C">
      <w:pPr>
        <w:pStyle w:val="ListParagraph"/>
        <w:numPr>
          <w:ilvl w:val="0"/>
          <w:numId w:val="2"/>
        </w:numPr>
        <w:spacing w:after="30" w:line="360" w:lineRule="auto"/>
        <w:jc w:val="both"/>
        <w:rPr>
          <w:rFonts w:cs="Tahoma"/>
          <w:i/>
        </w:rPr>
      </w:pPr>
      <w:r w:rsidRPr="00C06B8C">
        <w:rPr>
          <w:rFonts w:cs="Tahoma"/>
          <w:i/>
        </w:rPr>
        <w:t>Using the DECODE function, write a query that displays the grade of all employees based on the value of the column JOB_ID, using the following data :</w:t>
      </w:r>
    </w:p>
    <w:p w14:paraId="3DEEC669" w14:textId="77777777" w:rsidR="00404BE6" w:rsidRPr="00C06B8C" w:rsidRDefault="00404BE6" w:rsidP="00C06B8C">
      <w:pPr>
        <w:pStyle w:val="ListParagraph"/>
        <w:spacing w:after="30"/>
        <w:rPr>
          <w:rFonts w:cs="Tahoma"/>
          <w:i/>
        </w:rPr>
      </w:pPr>
    </w:p>
    <w:p w14:paraId="2C7F27AC" w14:textId="77777777" w:rsidR="00404BE6" w:rsidRPr="00C06B8C" w:rsidRDefault="00404BE6" w:rsidP="00C06B8C">
      <w:pPr>
        <w:pStyle w:val="ListParagraph"/>
        <w:spacing w:after="30" w:line="360" w:lineRule="auto"/>
        <w:jc w:val="both"/>
        <w:rPr>
          <w:rFonts w:cs="Tahoma"/>
          <w:i/>
        </w:rPr>
      </w:pPr>
      <w:r w:rsidRPr="00C06B8C">
        <w:rPr>
          <w:rFonts w:cs="Tahoma"/>
          <w:i/>
        </w:rPr>
        <w:t xml:space="preserve"> </w:t>
      </w:r>
      <w:r w:rsidRPr="00C06B8C">
        <w:rPr>
          <w:rFonts w:cs="Tahoma"/>
          <w:i/>
        </w:rPr>
        <w:tab/>
        <w:t xml:space="preserve">   Job</w:t>
      </w:r>
      <w:r w:rsidRPr="00C06B8C">
        <w:rPr>
          <w:rFonts w:cs="Tahoma"/>
          <w:i/>
        </w:rPr>
        <w:tab/>
      </w:r>
      <w:r w:rsidRPr="00C06B8C">
        <w:rPr>
          <w:rFonts w:cs="Tahoma"/>
          <w:i/>
        </w:rPr>
        <w:tab/>
      </w:r>
      <w:r w:rsidRPr="00C06B8C">
        <w:rPr>
          <w:rFonts w:cs="Tahoma"/>
          <w:i/>
        </w:rPr>
        <w:tab/>
        <w:t>Grade</w:t>
      </w:r>
    </w:p>
    <w:p w14:paraId="4751EA5A" w14:textId="77777777" w:rsidR="00404BE6" w:rsidRPr="00C06B8C" w:rsidRDefault="00404BE6" w:rsidP="00C06B8C">
      <w:pPr>
        <w:pStyle w:val="ListParagraph"/>
        <w:spacing w:after="30" w:line="360" w:lineRule="auto"/>
        <w:jc w:val="both"/>
        <w:rPr>
          <w:rFonts w:cs="Tahoma"/>
          <w:i/>
        </w:rPr>
      </w:pPr>
      <w:r w:rsidRPr="00C06B8C">
        <w:rPr>
          <w:rFonts w:cs="Tahoma"/>
          <w:i/>
        </w:rPr>
        <w:tab/>
        <w:t>AD_PRES</w:t>
      </w:r>
      <w:r w:rsidRPr="00C06B8C">
        <w:rPr>
          <w:rFonts w:cs="Tahoma"/>
          <w:i/>
        </w:rPr>
        <w:tab/>
      </w:r>
      <w:r w:rsidRPr="00C06B8C">
        <w:rPr>
          <w:rFonts w:cs="Tahoma"/>
          <w:i/>
        </w:rPr>
        <w:tab/>
        <w:t xml:space="preserve">    A</w:t>
      </w:r>
    </w:p>
    <w:p w14:paraId="5D343189" w14:textId="77777777" w:rsidR="00404BE6" w:rsidRPr="00C06B8C" w:rsidRDefault="00404BE6" w:rsidP="00C06B8C">
      <w:pPr>
        <w:pStyle w:val="ListParagraph"/>
        <w:spacing w:after="30" w:line="360" w:lineRule="auto"/>
        <w:jc w:val="both"/>
        <w:rPr>
          <w:rFonts w:cs="Tahoma"/>
          <w:i/>
        </w:rPr>
      </w:pPr>
      <w:r w:rsidRPr="00C06B8C">
        <w:rPr>
          <w:rFonts w:cs="Tahoma"/>
          <w:i/>
        </w:rPr>
        <w:tab/>
        <w:t>ST_MAN</w:t>
      </w:r>
      <w:r w:rsidRPr="00C06B8C">
        <w:rPr>
          <w:rFonts w:cs="Tahoma"/>
          <w:i/>
        </w:rPr>
        <w:tab/>
      </w:r>
      <w:r w:rsidRPr="00C06B8C">
        <w:rPr>
          <w:rFonts w:cs="Tahoma"/>
          <w:i/>
        </w:rPr>
        <w:tab/>
        <w:t xml:space="preserve">    B</w:t>
      </w:r>
    </w:p>
    <w:p w14:paraId="3903EE31" w14:textId="77777777" w:rsidR="00404BE6" w:rsidRPr="00C06B8C" w:rsidRDefault="00404BE6" w:rsidP="00C06B8C">
      <w:pPr>
        <w:pStyle w:val="ListParagraph"/>
        <w:spacing w:after="30" w:line="360" w:lineRule="auto"/>
        <w:jc w:val="both"/>
        <w:rPr>
          <w:rFonts w:cs="Tahoma"/>
          <w:i/>
        </w:rPr>
      </w:pPr>
      <w:r w:rsidRPr="00C06B8C">
        <w:rPr>
          <w:rFonts w:cs="Tahoma"/>
          <w:i/>
        </w:rPr>
        <w:tab/>
        <w:t>IT_PROG</w:t>
      </w:r>
      <w:r w:rsidRPr="00C06B8C">
        <w:rPr>
          <w:rFonts w:cs="Tahoma"/>
          <w:i/>
        </w:rPr>
        <w:tab/>
      </w:r>
      <w:r w:rsidRPr="00C06B8C">
        <w:rPr>
          <w:rFonts w:cs="Tahoma"/>
          <w:i/>
        </w:rPr>
        <w:tab/>
        <w:t xml:space="preserve">    C</w:t>
      </w:r>
    </w:p>
    <w:p w14:paraId="53F5E28A" w14:textId="77777777" w:rsidR="00404BE6" w:rsidRPr="00C06B8C" w:rsidRDefault="00404BE6" w:rsidP="00C06B8C">
      <w:pPr>
        <w:pStyle w:val="ListParagraph"/>
        <w:spacing w:after="30" w:line="360" w:lineRule="auto"/>
        <w:jc w:val="both"/>
        <w:rPr>
          <w:rFonts w:cs="Tahoma"/>
          <w:i/>
        </w:rPr>
      </w:pPr>
      <w:r w:rsidRPr="00C06B8C">
        <w:rPr>
          <w:rFonts w:cs="Tahoma"/>
          <w:i/>
        </w:rPr>
        <w:tab/>
        <w:t>SA_REP</w:t>
      </w:r>
      <w:r w:rsidRPr="00C06B8C">
        <w:rPr>
          <w:rFonts w:cs="Tahoma"/>
          <w:i/>
        </w:rPr>
        <w:tab/>
      </w:r>
      <w:r w:rsidRPr="00C06B8C">
        <w:rPr>
          <w:rFonts w:cs="Tahoma"/>
          <w:i/>
        </w:rPr>
        <w:tab/>
        <w:t xml:space="preserve">    D</w:t>
      </w:r>
    </w:p>
    <w:p w14:paraId="27BEB5F0" w14:textId="77777777" w:rsidR="00404BE6" w:rsidRPr="00C06B8C" w:rsidRDefault="00404BE6" w:rsidP="00C06B8C">
      <w:pPr>
        <w:pStyle w:val="ListParagraph"/>
        <w:spacing w:after="30" w:line="360" w:lineRule="auto"/>
        <w:jc w:val="both"/>
        <w:rPr>
          <w:rFonts w:cs="Tahoma"/>
          <w:i/>
        </w:rPr>
      </w:pPr>
      <w:r w:rsidRPr="00C06B8C">
        <w:rPr>
          <w:rFonts w:cs="Tahoma"/>
          <w:i/>
        </w:rPr>
        <w:tab/>
        <w:t>ST_CLERK</w:t>
      </w:r>
      <w:r w:rsidRPr="00C06B8C">
        <w:rPr>
          <w:rFonts w:cs="Tahoma"/>
          <w:i/>
        </w:rPr>
        <w:tab/>
      </w:r>
      <w:r w:rsidRPr="00C06B8C">
        <w:rPr>
          <w:rFonts w:cs="Tahoma"/>
          <w:i/>
        </w:rPr>
        <w:tab/>
        <w:t xml:space="preserve">    E</w:t>
      </w:r>
    </w:p>
    <w:p w14:paraId="422E68A4" w14:textId="77777777" w:rsidR="00404BE6" w:rsidRPr="00C06B8C" w:rsidRDefault="00404BE6" w:rsidP="00C06B8C">
      <w:pPr>
        <w:pStyle w:val="ListParagraph"/>
        <w:spacing w:after="30" w:line="360" w:lineRule="auto"/>
        <w:jc w:val="both"/>
        <w:rPr>
          <w:rFonts w:cs="Tahoma"/>
          <w:i/>
        </w:rPr>
      </w:pPr>
      <w:r w:rsidRPr="00C06B8C">
        <w:rPr>
          <w:rFonts w:cs="Tahoma"/>
          <w:i/>
        </w:rPr>
        <w:tab/>
        <w:t>None of the above   0</w:t>
      </w:r>
    </w:p>
    <w:p w14:paraId="3656B9AB" w14:textId="4ACEB1BF" w:rsidR="00404BE6" w:rsidRPr="00C06B8C" w:rsidRDefault="004D150F" w:rsidP="00C06B8C">
      <w:pPr>
        <w:pStyle w:val="ListParagraph"/>
        <w:spacing w:after="30" w:line="360" w:lineRule="auto"/>
        <w:jc w:val="both"/>
        <w:rPr>
          <w:rFonts w:cs="Tahoma"/>
          <w:b/>
        </w:rPr>
      </w:pPr>
      <w:r w:rsidRPr="00C06B8C">
        <w:rPr>
          <w:rFonts w:cs="Tahoma"/>
          <w:b/>
        </w:rPr>
        <w:t>ANSWERS :</w:t>
      </w:r>
    </w:p>
    <w:p w14:paraId="424BF631" w14:textId="77777777" w:rsidR="00E11E76" w:rsidRPr="00E11E76" w:rsidRDefault="00E11E76" w:rsidP="00C06B8C">
      <w:pPr>
        <w:pStyle w:val="ListParagraph"/>
        <w:spacing w:after="30" w:line="360" w:lineRule="auto"/>
        <w:jc w:val="both"/>
        <w:rPr>
          <w:rFonts w:cs="Tahoma"/>
        </w:rPr>
      </w:pPr>
      <w:r w:rsidRPr="00E11E76">
        <w:rPr>
          <w:rFonts w:cs="Tahoma"/>
        </w:rPr>
        <w:lastRenderedPageBreak/>
        <w:t>select nvl(decode(job_id, 'AD_PRES','A', 'ST_MAN', 'B', 'IT_PROG', 'C', 'SA_REP', 'D', 'ST_CLERK', 'E', null, 0), 0)</w:t>
      </w:r>
    </w:p>
    <w:p w14:paraId="7685B870" w14:textId="1E4829A3" w:rsidR="004D150F" w:rsidRDefault="00E11E76" w:rsidP="00C06B8C">
      <w:pPr>
        <w:pStyle w:val="ListParagraph"/>
        <w:spacing w:after="30" w:line="360" w:lineRule="auto"/>
        <w:jc w:val="both"/>
        <w:rPr>
          <w:rFonts w:cs="Tahoma"/>
        </w:rPr>
      </w:pPr>
      <w:r w:rsidRPr="00E11E76">
        <w:rPr>
          <w:rFonts w:cs="Tahoma"/>
        </w:rPr>
        <w:t>result from employees</w:t>
      </w:r>
    </w:p>
    <w:p w14:paraId="5172265C" w14:textId="2B7813CA" w:rsidR="00E11E76" w:rsidRPr="004D261E" w:rsidRDefault="00E11E76" w:rsidP="00C06B8C">
      <w:pPr>
        <w:pStyle w:val="ListParagraph"/>
        <w:spacing w:after="30" w:line="360" w:lineRule="auto"/>
        <w:jc w:val="both"/>
        <w:rPr>
          <w:rFonts w:cs="Tahoma"/>
        </w:rPr>
      </w:pPr>
      <w:r>
        <w:rPr>
          <w:noProof/>
        </w:rPr>
        <w:drawing>
          <wp:inline distT="0" distB="0" distL="0" distR="0" wp14:anchorId="389BE8DA" wp14:editId="76D65B2C">
            <wp:extent cx="1112520" cy="40273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179" t="36010" r="81411" b="22736"/>
                    <a:stretch/>
                  </pic:blipFill>
                  <pic:spPr bwMode="auto">
                    <a:xfrm>
                      <a:off x="0" y="0"/>
                      <a:ext cx="1115071" cy="4036557"/>
                    </a:xfrm>
                    <a:prstGeom prst="rect">
                      <a:avLst/>
                    </a:prstGeom>
                    <a:ln>
                      <a:noFill/>
                    </a:ln>
                    <a:extLst>
                      <a:ext uri="{53640926-AAD7-44D8-BBD7-CCE9431645EC}">
                        <a14:shadowObscured xmlns:a14="http://schemas.microsoft.com/office/drawing/2010/main"/>
                      </a:ext>
                    </a:extLst>
                  </pic:spPr>
                </pic:pic>
              </a:graphicData>
            </a:graphic>
          </wp:inline>
        </w:drawing>
      </w:r>
    </w:p>
    <w:p w14:paraId="67A56D63" w14:textId="7C10F3A2" w:rsidR="00404BE6" w:rsidRPr="00C06B8C" w:rsidRDefault="00404BE6" w:rsidP="00C06B8C">
      <w:pPr>
        <w:pStyle w:val="ListParagraph"/>
        <w:numPr>
          <w:ilvl w:val="0"/>
          <w:numId w:val="2"/>
        </w:numPr>
        <w:tabs>
          <w:tab w:val="left" w:pos="810"/>
        </w:tabs>
        <w:spacing w:after="30" w:line="360" w:lineRule="auto"/>
        <w:jc w:val="both"/>
        <w:rPr>
          <w:rFonts w:cs="Tahoma"/>
          <w:i/>
        </w:rPr>
      </w:pPr>
      <w:r w:rsidRPr="00C06B8C">
        <w:rPr>
          <w:rFonts w:cs="Tahoma"/>
          <w:i/>
        </w:rPr>
        <w:t>Rewrite the statement in the preceding exercise using the CASE syntax.</w:t>
      </w:r>
    </w:p>
    <w:p w14:paraId="315F84D7" w14:textId="0301888B" w:rsidR="004D150F" w:rsidRPr="00C06B8C" w:rsidRDefault="004D150F" w:rsidP="00C06B8C">
      <w:pPr>
        <w:pStyle w:val="ListParagraph"/>
        <w:tabs>
          <w:tab w:val="left" w:pos="810"/>
        </w:tabs>
        <w:spacing w:after="30" w:line="360" w:lineRule="auto"/>
        <w:jc w:val="both"/>
        <w:rPr>
          <w:rFonts w:cs="Tahoma"/>
          <w:b/>
        </w:rPr>
      </w:pPr>
      <w:bookmarkStart w:id="0" w:name="_GoBack"/>
      <w:r w:rsidRPr="00C06B8C">
        <w:rPr>
          <w:rFonts w:cs="Tahoma"/>
          <w:b/>
        </w:rPr>
        <w:t>ANSWERS :</w:t>
      </w:r>
    </w:p>
    <w:bookmarkEnd w:id="0"/>
    <w:p w14:paraId="59DCD159"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select job_id, case job_id</w:t>
      </w:r>
    </w:p>
    <w:p w14:paraId="075824F8"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when 'ST_CLERK' then 'E'</w:t>
      </w:r>
    </w:p>
    <w:p w14:paraId="5B8EE534"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when 'SA_REP' then 'D'</w:t>
      </w:r>
    </w:p>
    <w:p w14:paraId="13FBF50D"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when 'IT_PROG' then 'C'</w:t>
      </w:r>
    </w:p>
    <w:p w14:paraId="43F4C28C"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when 'ST_MAN' then 'B'</w:t>
      </w:r>
    </w:p>
    <w:p w14:paraId="1FD851FF"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when 'AD_PRES' then 'A'</w:t>
      </w:r>
    </w:p>
    <w:p w14:paraId="48CE7502" w14:textId="77777777" w:rsidR="00E11E76" w:rsidRPr="00E11E76" w:rsidRDefault="00E11E76" w:rsidP="00C06B8C">
      <w:pPr>
        <w:pStyle w:val="ListParagraph"/>
        <w:tabs>
          <w:tab w:val="left" w:pos="810"/>
        </w:tabs>
        <w:spacing w:after="30" w:line="360" w:lineRule="auto"/>
        <w:jc w:val="both"/>
        <w:rPr>
          <w:rFonts w:cs="Tahoma"/>
        </w:rPr>
      </w:pPr>
      <w:r w:rsidRPr="00E11E76">
        <w:rPr>
          <w:rFonts w:cs="Tahoma"/>
        </w:rPr>
        <w:t>else '0' end grade</w:t>
      </w:r>
    </w:p>
    <w:p w14:paraId="6CDFE6AE" w14:textId="45896605" w:rsidR="004D150F" w:rsidRDefault="00E11E76" w:rsidP="00C06B8C">
      <w:pPr>
        <w:pStyle w:val="ListParagraph"/>
        <w:tabs>
          <w:tab w:val="left" w:pos="810"/>
        </w:tabs>
        <w:spacing w:after="30" w:line="360" w:lineRule="auto"/>
        <w:jc w:val="both"/>
        <w:rPr>
          <w:rFonts w:cs="Tahoma"/>
        </w:rPr>
      </w:pPr>
      <w:r w:rsidRPr="00E11E76">
        <w:rPr>
          <w:rFonts w:cs="Tahoma"/>
        </w:rPr>
        <w:t>from employees</w:t>
      </w:r>
    </w:p>
    <w:p w14:paraId="431B9812" w14:textId="15CCCED3" w:rsidR="00E11E76" w:rsidRPr="004D261E" w:rsidRDefault="00E11E76" w:rsidP="00C06B8C">
      <w:pPr>
        <w:pStyle w:val="ListParagraph"/>
        <w:tabs>
          <w:tab w:val="left" w:pos="810"/>
        </w:tabs>
        <w:spacing w:after="30" w:line="360" w:lineRule="auto"/>
        <w:jc w:val="both"/>
        <w:rPr>
          <w:rFonts w:cs="Tahoma"/>
        </w:rPr>
      </w:pPr>
      <w:r>
        <w:rPr>
          <w:noProof/>
        </w:rPr>
        <w:lastRenderedPageBreak/>
        <w:drawing>
          <wp:inline distT="0" distB="0" distL="0" distR="0" wp14:anchorId="6D273576" wp14:editId="10C6BED8">
            <wp:extent cx="1821180" cy="57157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308" t="35556" r="79358" b="17948"/>
                    <a:stretch/>
                  </pic:blipFill>
                  <pic:spPr bwMode="auto">
                    <a:xfrm>
                      <a:off x="0" y="0"/>
                      <a:ext cx="1825317" cy="5728688"/>
                    </a:xfrm>
                    <a:prstGeom prst="rect">
                      <a:avLst/>
                    </a:prstGeom>
                    <a:ln>
                      <a:noFill/>
                    </a:ln>
                    <a:extLst>
                      <a:ext uri="{53640926-AAD7-44D8-BBD7-CCE9431645EC}">
                        <a14:shadowObscured xmlns:a14="http://schemas.microsoft.com/office/drawing/2010/main"/>
                      </a:ext>
                    </a:extLst>
                  </pic:spPr>
                </pic:pic>
              </a:graphicData>
            </a:graphic>
          </wp:inline>
        </w:drawing>
      </w:r>
    </w:p>
    <w:p w14:paraId="45FB0818" w14:textId="77777777" w:rsidR="00404BE6" w:rsidRPr="004D261E" w:rsidRDefault="00404BE6" w:rsidP="00C06B8C">
      <w:pPr>
        <w:spacing w:after="30" w:line="360" w:lineRule="auto"/>
        <w:jc w:val="both"/>
        <w:rPr>
          <w:rFonts w:cs="Tahoma"/>
        </w:rPr>
      </w:pPr>
    </w:p>
    <w:sectPr w:rsidR="00404BE6" w:rsidRPr="004D261E" w:rsidSect="00090A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A6D8A"/>
    <w:multiLevelType w:val="hybridMultilevel"/>
    <w:tmpl w:val="86D06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382F82"/>
    <w:multiLevelType w:val="hybridMultilevel"/>
    <w:tmpl w:val="9744B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3Mza3NDa3MDcyMjBS0lEKTi0uzszPAykwrAUAotioBSwAAAA="/>
  </w:docVars>
  <w:rsids>
    <w:rsidRoot w:val="00404BE6"/>
    <w:rsid w:val="00064970"/>
    <w:rsid w:val="00090AC4"/>
    <w:rsid w:val="00094949"/>
    <w:rsid w:val="00107863"/>
    <w:rsid w:val="0018366D"/>
    <w:rsid w:val="00273EE5"/>
    <w:rsid w:val="00404BE6"/>
    <w:rsid w:val="004D150F"/>
    <w:rsid w:val="004D261E"/>
    <w:rsid w:val="0091684A"/>
    <w:rsid w:val="00A56490"/>
    <w:rsid w:val="00AD6642"/>
    <w:rsid w:val="00B97EDB"/>
    <w:rsid w:val="00C06B8C"/>
    <w:rsid w:val="00C164A3"/>
    <w:rsid w:val="00E11E76"/>
    <w:rsid w:val="00FF4390"/>
    <w:rsid w:val="78A11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5FC97"/>
  <w15:docId w15:val="{99E146F5-C730-4A33-829C-2F2E69C4D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90A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B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8</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PM</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Muhammad Harith</cp:lastModifiedBy>
  <cp:revision>8</cp:revision>
  <dcterms:created xsi:type="dcterms:W3CDTF">2012-10-09T05:54:00Z</dcterms:created>
  <dcterms:modified xsi:type="dcterms:W3CDTF">2018-10-23T11:37:00Z</dcterms:modified>
</cp:coreProperties>
</file>